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CC3F09" w:rsidP="00210A2F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Organic chemist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CC3F09" w:rsidP="002141DE">
            <w:pPr>
              <w:rPr>
                <w:sz w:val="22"/>
                <w:szCs w:val="22"/>
                <w:lang w:val="en-US"/>
              </w:rPr>
            </w:pPr>
            <w:proofErr w:type="spellStart"/>
            <w:r w:rsidRPr="00CC3F09">
              <w:rPr>
                <w:sz w:val="22"/>
                <w:szCs w:val="22"/>
                <w:lang w:val="en-US"/>
              </w:rPr>
              <w:t>Chemia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organicz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 xml:space="preserve">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373046" w:rsidP="00373046">
            <w:pPr>
              <w:rPr>
                <w:sz w:val="22"/>
                <w:szCs w:val="22"/>
                <w:lang w:val="en-US"/>
              </w:rPr>
            </w:pPr>
            <w:r w:rsidRPr="00373046">
              <w:rPr>
                <w:sz w:val="22"/>
                <w:szCs w:val="22"/>
                <w:lang w:val="en-US"/>
              </w:rPr>
              <w:t>13.3.1277</w:t>
            </w:r>
            <w:bookmarkStart w:id="0" w:name="_GoBack"/>
            <w:bookmarkEnd w:id="0"/>
          </w:p>
        </w:tc>
      </w:tr>
      <w:tr w:rsidR="00171F69" w:rsidRPr="00F8530F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B7AAF" w:rsidRPr="000C63C2" w:rsidTr="00210A2F">
              <w:tc>
                <w:tcPr>
                  <w:tcW w:w="2568" w:type="dxa"/>
                </w:tcPr>
                <w:p w:rsidR="003B7AAF" w:rsidRPr="00825F01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3B7AAF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3B7AAF" w:rsidRPr="000C63C2" w:rsidRDefault="003B7AAF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3B7AAF" w:rsidRPr="000C63C2" w:rsidRDefault="003B7AAF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CC3F09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CC3F09" w:rsidRDefault="00CC3F09" w:rsidP="00CC3F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 xml:space="preserve">Prof. </w:t>
            </w:r>
            <w:proofErr w:type="spellStart"/>
            <w:r w:rsidR="00953F5A" w:rsidRPr="00ED2DC6">
              <w:rPr>
                <w:sz w:val="22"/>
                <w:szCs w:val="22"/>
                <w:lang w:val="en-US"/>
              </w:rPr>
              <w:t>d</w:t>
            </w:r>
            <w:r w:rsidR="00E72664" w:rsidRPr="00ED2DC6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ED2DC6">
              <w:rPr>
                <w:sz w:val="22"/>
                <w:szCs w:val="22"/>
                <w:lang w:val="en-US"/>
              </w:rPr>
              <w:t xml:space="preserve"> hab. </w:t>
            </w:r>
            <w:r w:rsidRPr="00CC3F09">
              <w:rPr>
                <w:sz w:val="22"/>
                <w:szCs w:val="22"/>
              </w:rPr>
              <w:t xml:space="preserve">Adam </w:t>
            </w:r>
            <w:proofErr w:type="spellStart"/>
            <w:r w:rsidRPr="00CC3F09">
              <w:rPr>
                <w:sz w:val="22"/>
                <w:szCs w:val="22"/>
              </w:rPr>
              <w:t>Prahl</w:t>
            </w:r>
            <w:proofErr w:type="spellEnd"/>
            <w:r w:rsidRPr="00CC3F09">
              <w:rPr>
                <w:sz w:val="22"/>
                <w:szCs w:val="22"/>
              </w:rPr>
              <w:t>, dr hab. Andrzej Nowacki</w:t>
            </w:r>
          </w:p>
        </w:tc>
      </w:tr>
      <w:tr w:rsidR="00171F69" w:rsidRPr="00F8530F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CC3F09">
              <w:rPr>
                <w:b/>
                <w:sz w:val="22"/>
                <w:szCs w:val="22"/>
                <w:lang w:val="en-US"/>
              </w:rPr>
              <w:t>6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6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2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7</w:t>
            </w:r>
            <w:r w:rsidR="003175BC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CC3F09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A9652A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CC3F09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0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F8530F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F8530F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F8530F" w:rsidTr="00F8530F">
        <w:trPr>
          <w:trHeight w:val="68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F8530F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F8530F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F8530F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GB"/>
              </w:rPr>
            </w:pPr>
            <w:r w:rsidRPr="00CC3F09">
              <w:rPr>
                <w:sz w:val="22"/>
                <w:szCs w:val="22"/>
                <w:lang w:val="en-GB"/>
              </w:rPr>
              <w:t>• making students familiar with all the issues listed in the contents of the lecture program, basic types of organic compounds,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CC3F09">
              <w:rPr>
                <w:sz w:val="22"/>
                <w:szCs w:val="22"/>
                <w:lang w:val="en-GB"/>
              </w:rPr>
              <w:t>methods of writing their structures and prediction of their spatial structures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GB"/>
              </w:rPr>
            </w:pPr>
            <w:r w:rsidRPr="00CC3F09">
              <w:rPr>
                <w:sz w:val="22"/>
                <w:szCs w:val="22"/>
                <w:lang w:val="en-GB"/>
              </w:rPr>
              <w:t>• developing of skills in planning of a number of consecutive reactions, leading to a specific product;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GB"/>
              </w:rPr>
            </w:pPr>
            <w:r w:rsidRPr="00CC3F09">
              <w:rPr>
                <w:sz w:val="22"/>
                <w:szCs w:val="22"/>
                <w:lang w:val="en-GB"/>
              </w:rPr>
              <w:t xml:space="preserve">• introducing students to the possibility of predicting the </w:t>
            </w:r>
            <w:proofErr w:type="spellStart"/>
            <w:r w:rsidRPr="00CC3F09">
              <w:rPr>
                <w:sz w:val="22"/>
                <w:szCs w:val="22"/>
                <w:lang w:val="en-GB"/>
              </w:rPr>
              <w:t>behavior</w:t>
            </w:r>
            <w:proofErr w:type="spellEnd"/>
            <w:r w:rsidRPr="00CC3F09">
              <w:rPr>
                <w:sz w:val="22"/>
                <w:szCs w:val="22"/>
                <w:lang w:val="en-GB"/>
              </w:rPr>
              <w:t xml:space="preserve"> of bi-functional;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GB"/>
              </w:rPr>
            </w:pPr>
            <w:r w:rsidRPr="00CC3F09">
              <w:rPr>
                <w:sz w:val="22"/>
                <w:szCs w:val="22"/>
                <w:lang w:val="en-GB"/>
              </w:rPr>
              <w:t>• developing of self-experimentation skills and problem solving while conducting chemical experiments</w:t>
            </w:r>
          </w:p>
          <w:p w:rsidR="00ED2DC6" w:rsidRPr="000C63C2" w:rsidRDefault="00CC3F09" w:rsidP="00CC3F09">
            <w:pPr>
              <w:rPr>
                <w:sz w:val="22"/>
                <w:szCs w:val="22"/>
                <w:lang w:val="en-GB"/>
              </w:rPr>
            </w:pPr>
            <w:r w:rsidRPr="00CC3F09">
              <w:rPr>
                <w:sz w:val="22"/>
                <w:szCs w:val="22"/>
                <w:lang w:val="en-GB"/>
              </w:rPr>
              <w:t>• making students familiar with both the toxicity, as well as the healing properties of selected organic compounds</w:t>
            </w:r>
          </w:p>
        </w:tc>
      </w:tr>
      <w:tr w:rsidR="00171F69" w:rsidRPr="00CC3F09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CC3F09" w:rsidRPr="00CC3F09" w:rsidRDefault="00F8530F" w:rsidP="00CC3F0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</w:t>
            </w:r>
            <w:r w:rsidR="00CC3F09" w:rsidRPr="00CC3F09">
              <w:rPr>
                <w:sz w:val="22"/>
                <w:szCs w:val="22"/>
                <w:lang w:val="en-US"/>
              </w:rPr>
              <w:t>hemical nomenclature, electronic structure of organic compounds, atomic and molecular orbitals, hybridization,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isomerism (constitutional, stereoisomerism). Alkanes, cycloalkanes, alkenes, alkynes: synthesis and reactivity. Radical substitution,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 xml:space="preserve">addition to multiple bonds. The structure and stability of radicals and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carbocations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, rearrangement of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carbocations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>. Con-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jugated</w:t>
            </w:r>
            <w:proofErr w:type="spellEnd"/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 xml:space="preserve">dienes, resonance. Electrophilic addition to alkynes. The stereochemistry: chiral centers, the enantiomers,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diastereoisomers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>, mesocompounds, racemic mixtures and their separation. Conformational analysis of ethane, butane, cyclohexane (axial and equatorial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bonds), three-dimensional and Newman projections. Aromatic compounds. The aromaticity criteria. Electrophilic aromatic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 xml:space="preserve">substitution. Isomerism of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polysubstituted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 aromatic </w:t>
            </w:r>
            <w:r w:rsidRPr="00CC3F09">
              <w:rPr>
                <w:sz w:val="22"/>
                <w:szCs w:val="22"/>
                <w:lang w:val="en-US"/>
              </w:rPr>
              <w:lastRenderedPageBreak/>
              <w:t>compounds. The mechanism of the nucleophilic substitution of aromatic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compounds. Polycyclic aromatic hydrocarbons. Alcohols, phenols, ethers, and epoxides - synthesis and reactivity. The reactions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with alkyl halides, the dehydration, the reactions with metals, oxidation, acylation. Nucleophilic substitution: Sn1 and Sn2.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Elimination reactions: E1 and E2 - mechanism and stereochemistry. Aldehydes and ketones. The structure and properties of the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carbonyl group. Nucleophilic addition of water, alcohols, amines and Grignard compounds to carbonyl group. Aldol condensation,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Cannizzaro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 reaction, Wittig reaction. Carboxylic acids and their derivatives. Synthesis of carboxylic acids and their reactivity.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Esterification reactions, the formation of acid halides, anhydrides, amides and others. Substitution inside acyl group . Keto-enol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tautomerism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. The use of ethyl acetoacetate and diethyl malonate in organic synthesis. The condensation reactions e.g. aldol,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Claisen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>,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 xml:space="preserve">Michael addition and similar reactions. Amines, alkalinity and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nucleophilicity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>. Synthesis and reactions of amines. Heterocyclic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compounds. Structure and nomenclature. Reactions with electrophilic and nucleophilic reagents, oxidation and reduction, acid-base</w:t>
            </w:r>
            <w:r w:rsidR="00F8530F">
              <w:rPr>
                <w:sz w:val="22"/>
                <w:szCs w:val="22"/>
                <w:lang w:val="en-US"/>
              </w:rPr>
              <w:t xml:space="preserve"> properties. </w:t>
            </w:r>
            <w:r w:rsidRPr="00CC3F09">
              <w:rPr>
                <w:sz w:val="22"/>
                <w:szCs w:val="22"/>
                <w:lang w:val="en-US"/>
              </w:rPr>
              <w:t xml:space="preserve">Organophosphorus compounds, Halo and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hydroxy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 acids, amino acids and peptides. Modern strategies of organic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synthesis, such as retrosynthesis, protection and transformation of functional groups.</w:t>
            </w:r>
          </w:p>
          <w:p w:rsidR="00F8530F" w:rsidRPr="00CC3F09" w:rsidRDefault="00F8530F" w:rsidP="00CC3F09">
            <w:pPr>
              <w:rPr>
                <w:sz w:val="22"/>
                <w:szCs w:val="22"/>
                <w:lang w:val="en-US"/>
              </w:rPr>
            </w:pPr>
          </w:p>
          <w:p w:rsidR="00CC3F09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Laboratory classes: practical acquisition and improvement of skills in the chemical laboratory, performing of</w:t>
            </w:r>
          </w:p>
          <w:p w:rsidR="00001C8A" w:rsidRPr="000C63C2" w:rsidRDefault="00CC3F09" w:rsidP="00F8530F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exercises/experiences related with thin-layer chromatography, crystallization and identification of selected organic compounds,</w:t>
            </w:r>
            <w:r w:rsidR="00F8530F"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synthesis of four preparations</w:t>
            </w:r>
          </w:p>
        </w:tc>
      </w:tr>
      <w:tr w:rsidR="00171F69" w:rsidRPr="00F8530F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CC3F09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CC3F09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CC3F09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CC3F09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R. Morrison, R. Boyd – Organic chemistry, vol. 1-2;</w:t>
            </w:r>
          </w:p>
          <w:p w:rsidR="00CC3F09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 xml:space="preserve">J. </w:t>
            </w:r>
            <w:proofErr w:type="spellStart"/>
            <w:r w:rsidRPr="00CC3F09">
              <w:rPr>
                <w:sz w:val="22"/>
                <w:szCs w:val="22"/>
                <w:lang w:val="en-US"/>
              </w:rPr>
              <w:t>McMurry</w:t>
            </w:r>
            <w:proofErr w:type="spellEnd"/>
            <w:r w:rsidRPr="00CC3F09">
              <w:rPr>
                <w:sz w:val="22"/>
                <w:szCs w:val="22"/>
                <w:lang w:val="en-US"/>
              </w:rPr>
              <w:t xml:space="preserve"> – Organic chemistry;</w:t>
            </w:r>
          </w:p>
          <w:p w:rsidR="000C63C2" w:rsidRPr="00CC3F09" w:rsidRDefault="00CC3F09" w:rsidP="00CC3F09">
            <w:pPr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L.G. Wade Jr. - Organic chemistry;</w:t>
            </w:r>
          </w:p>
        </w:tc>
      </w:tr>
      <w:tr w:rsidR="00171F69" w:rsidRPr="00F8530F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1. understands and describes the electron structure of individual organic compound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2. knows the main principles of naming organic compound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3. formulates and defines laws and concepts in the field of organic chemistry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4. characterizes and understands the systematics of the most important classes of organic compound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5. knows the methods of obtaining specific organic compound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6. illustrates and describes by means of chemical equations the properties of organic compound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7. recognizes and names the basic types of organic reactions;</w:t>
            </w:r>
          </w:p>
          <w:p w:rsidR="00070A9B" w:rsidRPr="00997D7C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8. knows the basic laboratory techniques.</w:t>
            </w:r>
          </w:p>
        </w:tc>
      </w:tr>
      <w:tr w:rsidR="00171F69" w:rsidRPr="00F8530F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1. in a comprehensible way (in both speech and in writing), presents correct chemical reasoning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2. understands differences in the structure and reactivity of individual classes of organic compounds, (including stereochemist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and mechanisms);</w:t>
            </w:r>
          </w:p>
          <w:p w:rsidR="00006C93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3. correctly designs the synthesis of the organic compound and selects appropriate methods for their separation, purification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CC3F09">
              <w:rPr>
                <w:sz w:val="22"/>
                <w:szCs w:val="22"/>
                <w:lang w:val="en-US"/>
              </w:rPr>
              <w:t>identification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4. recognizes basic laboratory equipment and uses it to carry out chemical experiment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5. carefully observes the experiment, keeping laboratory notes up to date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6. predicts, verifies and criticizes the results of conducted experiments,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7. independently searches for information in the chemical literature;</w:t>
            </w:r>
          </w:p>
          <w:p w:rsidR="00CC3F09" w:rsidRPr="000C63C2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8. talks about chemical issues in correct chemical language</w:t>
            </w:r>
          </w:p>
        </w:tc>
      </w:tr>
      <w:tr w:rsidR="00171F69" w:rsidRPr="00F8530F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1. understands the need for further education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2. has responsibility in working with chemical reagents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3. shows creativity in both, independent and team work;</w:t>
            </w:r>
          </w:p>
          <w:p w:rsidR="00CC3F09" w:rsidRPr="00CC3F09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4. follows established research procedures;</w:t>
            </w:r>
          </w:p>
          <w:p w:rsidR="00070A9B" w:rsidRPr="000C63C2" w:rsidRDefault="00CC3F09" w:rsidP="00CC3F09">
            <w:pPr>
              <w:jc w:val="both"/>
              <w:rPr>
                <w:sz w:val="22"/>
                <w:szCs w:val="22"/>
                <w:lang w:val="en-US"/>
              </w:rPr>
            </w:pPr>
            <w:r w:rsidRPr="00CC3F09">
              <w:rPr>
                <w:sz w:val="22"/>
                <w:szCs w:val="22"/>
                <w:lang w:val="en-US"/>
              </w:rPr>
              <w:t>5. is careful in dealing with hazardous chemicals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1A1F" w:rsidRDefault="00B51A1F" w:rsidP="00941E09">
      <w:r>
        <w:separator/>
      </w:r>
    </w:p>
  </w:endnote>
  <w:endnote w:type="continuationSeparator" w:id="0">
    <w:p w:rsidR="00B51A1F" w:rsidRDefault="00B51A1F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73046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1A1F" w:rsidRDefault="00B51A1F" w:rsidP="00941E09">
      <w:r>
        <w:separator/>
      </w:r>
    </w:p>
  </w:footnote>
  <w:footnote w:type="continuationSeparator" w:id="0">
    <w:p w:rsidR="00B51A1F" w:rsidRDefault="00B51A1F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rgUAAKKDdy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B163D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046"/>
    <w:rsid w:val="00373E52"/>
    <w:rsid w:val="00393900"/>
    <w:rsid w:val="003968EC"/>
    <w:rsid w:val="00397563"/>
    <w:rsid w:val="003A5287"/>
    <w:rsid w:val="003B13F9"/>
    <w:rsid w:val="003B40D7"/>
    <w:rsid w:val="003B7AAF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6621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280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9652A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1A1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3F09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C496B"/>
    <w:rsid w:val="00ED2DC6"/>
    <w:rsid w:val="00ED5E7A"/>
    <w:rsid w:val="00EE313C"/>
    <w:rsid w:val="00EE5AA8"/>
    <w:rsid w:val="00EE75E7"/>
    <w:rsid w:val="00F07562"/>
    <w:rsid w:val="00F07814"/>
    <w:rsid w:val="00F1315D"/>
    <w:rsid w:val="00F220FF"/>
    <w:rsid w:val="00F4282D"/>
    <w:rsid w:val="00F46A9F"/>
    <w:rsid w:val="00F52157"/>
    <w:rsid w:val="00F57AD8"/>
    <w:rsid w:val="00F8070B"/>
    <w:rsid w:val="00F8530F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8A6546-3235-47EB-AEDB-BEFF590E1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886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6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8</cp:revision>
  <cp:lastPrinted>2019-06-03T08:53:00Z</cp:lastPrinted>
  <dcterms:created xsi:type="dcterms:W3CDTF">2019-06-06T08:22:00Z</dcterms:created>
  <dcterms:modified xsi:type="dcterms:W3CDTF">2022-03-04T07:58:00Z</dcterms:modified>
</cp:coreProperties>
</file>